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5A68B326" w:rsidR="00B45DA0" w:rsidRDefault="00762F2C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77DA59" wp14:editId="465672FD">
                <wp:simplePos x="0" y="0"/>
                <wp:positionH relativeFrom="page">
                  <wp:posOffset>460353</wp:posOffset>
                </wp:positionH>
                <wp:positionV relativeFrom="page">
                  <wp:posOffset>7668348</wp:posOffset>
                </wp:positionV>
                <wp:extent cx="6670040" cy="1620695"/>
                <wp:effectExtent l="0" t="0" r="0" b="0"/>
                <wp:wrapThrough wrapText="bothSides">
                  <wp:wrapPolygon edited="0">
                    <wp:start x="0" y="0"/>
                    <wp:lineTo x="0" y="6602"/>
                    <wp:lineTo x="3414" y="8464"/>
                    <wp:lineTo x="3414" y="21160"/>
                    <wp:lineTo x="21345" y="21160"/>
                    <wp:lineTo x="21427" y="339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620695"/>
                          <a:chOff x="0" y="342901"/>
                          <a:chExt cx="6670040" cy="1621107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1621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EBD109" w14:textId="77777777" w:rsidR="00762F2C" w:rsidRPr="0057081E" w:rsidRDefault="00762F2C" w:rsidP="00762F2C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D5E94">
                                <w:rPr>
                                  <w:rFonts w:ascii="Arial" w:hAnsi="Arial" w:cs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Social Interaction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K) Discusses the enjoyment of playing with family and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1) Discusses the reasons for participating in physical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2) Discusses ways to encourage others to be physically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3) Describes the positive social interactions that come when engaged with others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4) Describes and compares positive social interactions when engaged in partner, small-group, and large-group physical activitie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5) Describes the social benefits gained from participating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6) Demonstrates respect for self and others in activities and games by following the rules, encouraging others, and playing within the spirit of the game or activit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y.</w:t>
                              </w:r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25pt;margin-top:603.8pt;width:525.2pt;height:127.6pt;z-index:251659264;mso-position-horizontal-relative:page;mso-position-vertical-relative:page;mso-width-relative:margin;mso-height-relative:margin" coordorigin=",3429" coordsize="66700,16211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">
                <v:shape id="Picture 18" o:spid="_x0000_s1027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3429;width:56788;height:1621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37EBD109" w14:textId="77777777" w:rsidR="00762F2C" w:rsidRPr="0057081E" w:rsidRDefault="00762F2C" w:rsidP="00762F2C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D5E94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>Social Interaction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K) Discusses the enjoyment of playing with family and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1) Discusses the reasons for participating in physical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2) Discusses ways to encourage others to be physically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3) Describes the positive social interactions that come when engaged with others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4) Describes and compares positive social interactions when engaged in partner, small-group, and large-group physical activitie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5) Describes the social benefits gained from participating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6) Demonstrates respect for self and others in activities and games by following the rules, encouraging others, and playing within the spirit of the game or activit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y.</w:t>
                        </w:r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3B37F0" wp14:editId="21A37BDF">
                <wp:simplePos x="0" y="0"/>
                <wp:positionH relativeFrom="column">
                  <wp:posOffset>281940</wp:posOffset>
                </wp:positionH>
                <wp:positionV relativeFrom="paragraph">
                  <wp:posOffset>4556125</wp:posOffset>
                </wp:positionV>
                <wp:extent cx="6858000" cy="2055495"/>
                <wp:effectExtent l="0" t="0" r="0" b="0"/>
                <wp:wrapThrough wrapText="bothSides">
                  <wp:wrapPolygon edited="0">
                    <wp:start x="200" y="133"/>
                    <wp:lineTo x="200" y="21353"/>
                    <wp:lineTo x="21360" y="21353"/>
                    <wp:lineTo x="21360" y="133"/>
                    <wp:lineTo x="200" y="133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1B4EEE94" w14:textId="6CCD4B25" w:rsidR="00036C82" w:rsidRPr="00CB5962" w:rsidRDefault="00CF7831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 is the </w:t>
                            </w:r>
                            <w:r w:rsidR="00CB596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alled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ssion Impossible. You and your partner will work together to move across the minefield to the opposite cone and then back again without touching a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y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ne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C3A53E9" w14:textId="3437FFCB" w:rsidR="00CB5962" w:rsidRPr="0008373A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first player wearing the blindfold is the special agent, 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other player is the scout. The scout will use words to guide the special agent safely to the opposite cone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helping them avoid the min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 You may not touch or guide your partner with your hands.</w:t>
                            </w:r>
                          </w:p>
                          <w:p w14:paraId="46AB8203" w14:textId="56FC7119" w:rsidR="0008373A" w:rsidRPr="0008373A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ce you make it to the opposite cone, quickly switch roles and </w:t>
                            </w:r>
                            <w:r w:rsidR="00762F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ack to 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iginal cone.</w:t>
                            </w:r>
                          </w:p>
                          <w:p w14:paraId="72827C21" w14:textId="0BDBDAB7" w:rsidR="00C75F5F" w:rsidRPr="00762F2C" w:rsidRDefault="0008373A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f the special agent touches a mine, both players must return to the cone where they started, switch roles, and try again.</w:t>
                            </w: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9FECAD0" w14:textId="300DDF27" w:rsidR="0008373A" w:rsidRPr="0008373A" w:rsidRDefault="0008373A" w:rsidP="0008373A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fewer “mines” to make the activity less </w:t>
                            </w:r>
                            <w:r w:rsidR="00C75F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allengin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B54F241" w14:textId="19FD380A" w:rsidR="00CB5962" w:rsidRPr="00036C82" w:rsidRDefault="00C75F5F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nonverbal cues only (clap, stomp, whistle, etc.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2pt;margin-top:358.75pt;width:540pt;height:161.8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1B4EEE94" w14:textId="6CCD4B25" w:rsidR="00036C82" w:rsidRPr="00CB5962" w:rsidRDefault="00CF7831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 is the </w:t>
                      </w:r>
                      <w:r w:rsidR="00CB5962">
                        <w:rPr>
                          <w:rFonts w:ascii="Arial" w:hAnsi="Arial"/>
                          <w:sz w:val="22"/>
                          <w:szCs w:val="22"/>
                        </w:rPr>
                        <w:t>called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ssion Impossible. You and your partner will work together to move across the minefield to the opposite cone and then back again without touching a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ny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ne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1C3A53E9" w14:textId="3437FFCB" w:rsidR="00CB5962" w:rsidRPr="0008373A" w:rsidRDefault="0008373A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first player wearing the blindfold is the special agent, 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nd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other player is the scout. The scout will use words to guide the special agent safely to the opposite cone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, helping them avoid the min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 You may not touch or guide your partner with your hands.</w:t>
                      </w:r>
                    </w:p>
                    <w:p w14:paraId="46AB8203" w14:textId="56FC7119" w:rsidR="0008373A" w:rsidRPr="0008373A" w:rsidRDefault="0008373A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ce you make it to the opposite cone, quickly switch roles and </w:t>
                      </w:r>
                      <w:r w:rsidR="00762F2C">
                        <w:rPr>
                          <w:rFonts w:ascii="Arial" w:hAnsi="Arial"/>
                          <w:sz w:val="22"/>
                          <w:szCs w:val="22"/>
                        </w:rPr>
                        <w:t>com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ack to 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iginal cone.</w:t>
                      </w:r>
                    </w:p>
                    <w:p w14:paraId="72827C21" w14:textId="0BDBDAB7" w:rsidR="00C75F5F" w:rsidRPr="00762F2C" w:rsidRDefault="0008373A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f the special agent touches a mine, both players must return to the cone where they started, switch roles, and try again.</w:t>
                      </w: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9FECAD0" w14:textId="300DDF27" w:rsidR="0008373A" w:rsidRPr="0008373A" w:rsidRDefault="0008373A" w:rsidP="0008373A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fewer “mines” to make the activity less </w:t>
                      </w:r>
                      <w:r w:rsidR="00C75F5F">
                        <w:rPr>
                          <w:rFonts w:ascii="Arial" w:hAnsi="Arial"/>
                          <w:sz w:val="22"/>
                          <w:szCs w:val="22"/>
                        </w:rPr>
                        <w:t>challengin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7B54F241" w14:textId="19FD380A" w:rsidR="00CB5962" w:rsidRPr="00036C82" w:rsidRDefault="00C75F5F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nonverbal cues only (clap, stomp, whistle, etc.).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34EB0A3E">
                <wp:simplePos x="0" y="0"/>
                <wp:positionH relativeFrom="column">
                  <wp:posOffset>307340</wp:posOffset>
                </wp:positionH>
                <wp:positionV relativeFrom="paragraph">
                  <wp:posOffset>2241550</wp:posOffset>
                </wp:positionV>
                <wp:extent cx="3742055" cy="2276475"/>
                <wp:effectExtent l="0" t="0" r="0" b="0"/>
                <wp:wrapThrough wrapText="bothSides">
                  <wp:wrapPolygon edited="0">
                    <wp:start x="367" y="121"/>
                    <wp:lineTo x="367" y="21329"/>
                    <wp:lineTo x="21186" y="21329"/>
                    <wp:lineTo x="21186" y="121"/>
                    <wp:lineTo x="367" y="121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30DE8BF" w14:textId="2F44A155" w:rsidR="00CB5962" w:rsidRDefault="0008373A" w:rsidP="009C1CB2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blindfold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24D33D85" w14:textId="6BE01B36" w:rsidR="0008373A" w:rsidRDefault="0008373A" w:rsidP="009C1CB2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cones (of the same color)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5B46696C" w14:textId="4E78AC06" w:rsidR="00CF7831" w:rsidRPr="00762F2C" w:rsidRDefault="0008373A" w:rsidP="00762F2C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0 “mines”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.g.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an bags, cones, bowling pins, hula hoops, etc.)</w:t>
                            </w: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7B29CC87" w:rsidR="00CB5962" w:rsidRPr="00CB5962" w:rsidRDefault="0022085C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cones to c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ate 1 relay line per pair with 40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0’ between cones.</w:t>
                            </w:r>
                          </w:p>
                          <w:p w14:paraId="31A6E8CC" w14:textId="6744BD39" w:rsidR="00CB5962" w:rsidRPr="00CB5962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catter “mines” all around the activity area, leaving enough space between mines for students to move safely. </w:t>
                            </w:r>
                          </w:p>
                          <w:p w14:paraId="7A526721" w14:textId="0D9852AE" w:rsidR="00036C82" w:rsidRPr="00CB5962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students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pair at a starting cone with a blindfol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.2pt;margin-top:176.5pt;width:294.65pt;height:179.2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30DE8BF" w14:textId="2F44A155" w:rsidR="00CB5962" w:rsidRDefault="0008373A" w:rsidP="009C1CB2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blindfold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24D33D85" w14:textId="6BE01B36" w:rsidR="0008373A" w:rsidRDefault="0008373A" w:rsidP="009C1CB2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cones (of the same color)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5B46696C" w14:textId="4E78AC06" w:rsidR="00CF7831" w:rsidRPr="00762F2C" w:rsidRDefault="0008373A" w:rsidP="00762F2C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5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0 “mines”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.g.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ean bags, cones, bowling pins, hula hoops, etc.)</w:t>
                      </w: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7B29CC87" w:rsidR="00CB5962" w:rsidRPr="00CB5962" w:rsidRDefault="0022085C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cones to c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reate 1 relay line per pair with 40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50’ between cones.</w:t>
                      </w:r>
                    </w:p>
                    <w:p w14:paraId="31A6E8CC" w14:textId="6744BD39" w:rsidR="00CB5962" w:rsidRPr="00CB5962" w:rsidRDefault="0008373A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catter “mines” all around the activity area, leaving enough space between mines for students to move safely. </w:t>
                      </w:r>
                    </w:p>
                    <w:p w14:paraId="7A526721" w14:textId="0D9852AE" w:rsidR="00036C82" w:rsidRPr="00CB5962" w:rsidRDefault="0008373A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air students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, 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h pair at a starting cone with a blindfol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F698B"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6B804699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373A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54BF308C">
            <wp:simplePos x="0" y="0"/>
            <wp:positionH relativeFrom="column">
              <wp:posOffset>274320</wp:posOffset>
            </wp:positionH>
            <wp:positionV relativeFrom="paragraph">
              <wp:posOffset>1984375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373A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77A5ADAF">
                <wp:simplePos x="0" y="0"/>
                <wp:positionH relativeFrom="column">
                  <wp:posOffset>274320</wp:posOffset>
                </wp:positionH>
                <wp:positionV relativeFrom="paragraph">
                  <wp:posOffset>226060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0A84C2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78pt" to="278pt,17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" strokecolor="#c10230" strokeweight=".5pt">
                <w10:wrap type="through"/>
              </v:lin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7FF1709B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692334C3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B59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</w:t>
                            </w:r>
                            <w:r w:rsidR="00C75F5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work safely and cooperatively with my partner using positive and encouraging langu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1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" filled="f" stroked="f">
                <v:textbox>
                  <w:txbxContent>
                    <w:p w14:paraId="34E85F29" w14:textId="692334C3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B59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</w:t>
                      </w:r>
                      <w:r w:rsidR="00C75F5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work safely and cooperatively with my partner using positive and encouraging languag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08591F5C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1E6E162C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447F9AD3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9E51D4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6E636EFC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4D3840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7F04B85C">
                <wp:simplePos x="0" y="0"/>
                <wp:positionH relativeFrom="margin">
                  <wp:align>center</wp:align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355B6147" w:rsidR="00CF7831" w:rsidRPr="00ED00BE" w:rsidRDefault="008F698B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ISSION IMPOSSI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2" type="#_x0000_t202" style="position:absolute;margin-left:0;margin-top:95.05pt;width:228.95pt;height:28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" filled="f" stroked="f">
                <v:textbox>
                  <w:txbxContent>
                    <w:p w14:paraId="113312CB" w14:textId="355B6147" w:rsidR="00CF7831" w:rsidRPr="00ED00BE" w:rsidRDefault="008F698B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ISSION IMPOSSIBLE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50B1EA14" w:rsidR="00794312" w:rsidRDefault="008F51CF" w:rsidP="004E7C8D">
      <w:r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C1E131" w14:textId="18570F9F" w:rsidR="00CB5962" w:rsidRPr="00C75F5F" w:rsidRDefault="00C75F5F" w:rsidP="009C1CB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lindfold Stays On</w:t>
                            </w:r>
                          </w:p>
                          <w:p w14:paraId="13E020CD" w14:textId="7AC69A4E" w:rsidR="00C75F5F" w:rsidRPr="00C75F5F" w:rsidRDefault="00C75F5F" w:rsidP="009C1CB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ositive Language</w:t>
                            </w:r>
                          </w:p>
                          <w:p w14:paraId="5EFF149C" w14:textId="301AA948" w:rsidR="00C75F5F" w:rsidRDefault="00C75F5F" w:rsidP="009C1CB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mmunicate with Resp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3" type="#_x0000_t202" style="position:absolute;margin-left:363.6pt;margin-top:82.3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" filled="f" stroked="f">
                <v:textbox>
                  <w:txbxContent>
                    <w:p w14:paraId="75C1E131" w14:textId="18570F9F" w:rsidR="00CB5962" w:rsidRPr="00C75F5F" w:rsidRDefault="00C75F5F" w:rsidP="009C1CB2">
                      <w:pPr>
                        <w:pStyle w:val="ListParagraph"/>
                        <w:numPr>
                          <w:ilvl w:val="0"/>
                          <w:numId w:val="40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lindfold Stays On</w:t>
                      </w:r>
                    </w:p>
                    <w:p w14:paraId="13E020CD" w14:textId="7AC69A4E" w:rsidR="00C75F5F" w:rsidRPr="00C75F5F" w:rsidRDefault="00C75F5F" w:rsidP="009C1CB2">
                      <w:pPr>
                        <w:pStyle w:val="ListParagraph"/>
                        <w:numPr>
                          <w:ilvl w:val="0"/>
                          <w:numId w:val="40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ositive Language</w:t>
                      </w:r>
                    </w:p>
                    <w:p w14:paraId="5EFF149C" w14:textId="301AA948" w:rsidR="00C75F5F" w:rsidRDefault="00C75F5F" w:rsidP="009C1CB2">
                      <w:pPr>
                        <w:pStyle w:val="ListParagraph"/>
                        <w:numPr>
                          <w:ilvl w:val="0"/>
                          <w:numId w:val="40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mmunicate with Respec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4DB27" w14:textId="77777777" w:rsidR="00104820" w:rsidRDefault="00104820" w:rsidP="00233FF0">
      <w:r>
        <w:separator/>
      </w:r>
    </w:p>
  </w:endnote>
  <w:endnote w:type="continuationSeparator" w:id="0">
    <w:p w14:paraId="0C2021FF" w14:textId="77777777" w:rsidR="00104820" w:rsidRDefault="0010482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08F4F538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D5391" w14:textId="77777777" w:rsidR="00104820" w:rsidRDefault="00104820" w:rsidP="00233FF0">
      <w:r>
        <w:separator/>
      </w:r>
    </w:p>
  </w:footnote>
  <w:footnote w:type="continuationSeparator" w:id="0">
    <w:p w14:paraId="766BFAA8" w14:textId="77777777" w:rsidR="00104820" w:rsidRDefault="0010482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49074418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24" type="#_x0000_t75" style="width:176.3pt;height:176.3pt" o:bullet="t">
        <v:imagedata r:id="rId1" o:title="P-03-checkmark"/>
      </v:shape>
    </w:pict>
  </w:numPicBullet>
  <w:numPicBullet w:numPicBulletId="1">
    <w:pict>
      <v:shape id="_x0000_i1325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67A20"/>
    <w:multiLevelType w:val="hybridMultilevel"/>
    <w:tmpl w:val="0374B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73C84"/>
    <w:multiLevelType w:val="hybridMultilevel"/>
    <w:tmpl w:val="641CF1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B56DA"/>
    <w:multiLevelType w:val="hybridMultilevel"/>
    <w:tmpl w:val="BC28B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7F18B9"/>
    <w:multiLevelType w:val="hybridMultilevel"/>
    <w:tmpl w:val="6E02B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0"/>
  </w:num>
  <w:num w:numId="3">
    <w:abstractNumId w:val="12"/>
  </w:num>
  <w:num w:numId="4">
    <w:abstractNumId w:val="32"/>
  </w:num>
  <w:num w:numId="5">
    <w:abstractNumId w:val="11"/>
  </w:num>
  <w:num w:numId="6">
    <w:abstractNumId w:val="35"/>
  </w:num>
  <w:num w:numId="7">
    <w:abstractNumId w:val="37"/>
  </w:num>
  <w:num w:numId="8">
    <w:abstractNumId w:val="5"/>
  </w:num>
  <w:num w:numId="9">
    <w:abstractNumId w:val="6"/>
  </w:num>
  <w:num w:numId="10">
    <w:abstractNumId w:val="34"/>
  </w:num>
  <w:num w:numId="11">
    <w:abstractNumId w:val="2"/>
  </w:num>
  <w:num w:numId="12">
    <w:abstractNumId w:val="27"/>
  </w:num>
  <w:num w:numId="13">
    <w:abstractNumId w:val="3"/>
  </w:num>
  <w:num w:numId="14">
    <w:abstractNumId w:val="26"/>
  </w:num>
  <w:num w:numId="15">
    <w:abstractNumId w:val="38"/>
  </w:num>
  <w:num w:numId="16">
    <w:abstractNumId w:val="7"/>
  </w:num>
  <w:num w:numId="17">
    <w:abstractNumId w:val="29"/>
  </w:num>
  <w:num w:numId="18">
    <w:abstractNumId w:val="14"/>
  </w:num>
  <w:num w:numId="19">
    <w:abstractNumId w:val="19"/>
  </w:num>
  <w:num w:numId="20">
    <w:abstractNumId w:val="16"/>
  </w:num>
  <w:num w:numId="21">
    <w:abstractNumId w:val="31"/>
  </w:num>
  <w:num w:numId="22">
    <w:abstractNumId w:val="23"/>
  </w:num>
  <w:num w:numId="23">
    <w:abstractNumId w:val="36"/>
  </w:num>
  <w:num w:numId="24">
    <w:abstractNumId w:val="18"/>
  </w:num>
  <w:num w:numId="25">
    <w:abstractNumId w:val="39"/>
  </w:num>
  <w:num w:numId="26">
    <w:abstractNumId w:val="20"/>
  </w:num>
  <w:num w:numId="27">
    <w:abstractNumId w:val="24"/>
  </w:num>
  <w:num w:numId="28">
    <w:abstractNumId w:val="28"/>
  </w:num>
  <w:num w:numId="29">
    <w:abstractNumId w:val="1"/>
  </w:num>
  <w:num w:numId="30">
    <w:abstractNumId w:val="9"/>
  </w:num>
  <w:num w:numId="31">
    <w:abstractNumId w:val="0"/>
  </w:num>
  <w:num w:numId="32">
    <w:abstractNumId w:val="13"/>
  </w:num>
  <w:num w:numId="33">
    <w:abstractNumId w:val="30"/>
  </w:num>
  <w:num w:numId="34">
    <w:abstractNumId w:val="17"/>
  </w:num>
  <w:num w:numId="35">
    <w:abstractNumId w:val="22"/>
  </w:num>
  <w:num w:numId="36">
    <w:abstractNumId w:val="15"/>
  </w:num>
  <w:num w:numId="37">
    <w:abstractNumId w:val="33"/>
  </w:num>
  <w:num w:numId="38">
    <w:abstractNumId w:val="4"/>
  </w:num>
  <w:num w:numId="39">
    <w:abstractNumId w:val="21"/>
  </w:num>
  <w:num w:numId="40">
    <w:abstractNumId w:val="8"/>
  </w:num>
  <w:num w:numId="41">
    <w:abstractNumId w:val="4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EwMjY0MDQytTBS0lEKTi0uzszPAykwrAUAjYHX4SwAAAA="/>
  </w:docVars>
  <w:rsids>
    <w:rsidRoot w:val="00233FF0"/>
    <w:rsid w:val="00012409"/>
    <w:rsid w:val="00036C82"/>
    <w:rsid w:val="0008373A"/>
    <w:rsid w:val="0009373C"/>
    <w:rsid w:val="000C0812"/>
    <w:rsid w:val="000C18FE"/>
    <w:rsid w:val="00104820"/>
    <w:rsid w:val="00124B81"/>
    <w:rsid w:val="00127ABE"/>
    <w:rsid w:val="00155F29"/>
    <w:rsid w:val="001855BE"/>
    <w:rsid w:val="001A4745"/>
    <w:rsid w:val="001B1B50"/>
    <w:rsid w:val="001C0E18"/>
    <w:rsid w:val="001C2CF8"/>
    <w:rsid w:val="001D0659"/>
    <w:rsid w:val="001D18DD"/>
    <w:rsid w:val="001E345B"/>
    <w:rsid w:val="001E7A69"/>
    <w:rsid w:val="00202E69"/>
    <w:rsid w:val="0022085C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7477A"/>
    <w:rsid w:val="0048425F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6F760E"/>
    <w:rsid w:val="0070054F"/>
    <w:rsid w:val="00712670"/>
    <w:rsid w:val="00723F83"/>
    <w:rsid w:val="007267AA"/>
    <w:rsid w:val="00762F2C"/>
    <w:rsid w:val="00771866"/>
    <w:rsid w:val="007736EB"/>
    <w:rsid w:val="007744B3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8F698B"/>
    <w:rsid w:val="00900B5F"/>
    <w:rsid w:val="009179DC"/>
    <w:rsid w:val="00921521"/>
    <w:rsid w:val="009B3B7A"/>
    <w:rsid w:val="009C1CB2"/>
    <w:rsid w:val="009C554A"/>
    <w:rsid w:val="00A013F6"/>
    <w:rsid w:val="00A63F85"/>
    <w:rsid w:val="00AA7BDF"/>
    <w:rsid w:val="00AC0D2B"/>
    <w:rsid w:val="00AD187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75F5F"/>
    <w:rsid w:val="00C83BBF"/>
    <w:rsid w:val="00C85F58"/>
    <w:rsid w:val="00CB28FB"/>
    <w:rsid w:val="00CB5962"/>
    <w:rsid w:val="00CC6EE8"/>
    <w:rsid w:val="00CF6436"/>
    <w:rsid w:val="00CF7831"/>
    <w:rsid w:val="00D46EDE"/>
    <w:rsid w:val="00D74ECB"/>
    <w:rsid w:val="00D76DD3"/>
    <w:rsid w:val="00DE69CB"/>
    <w:rsid w:val="00E041A0"/>
    <w:rsid w:val="00E108E7"/>
    <w:rsid w:val="00E20E3D"/>
    <w:rsid w:val="00E335F8"/>
    <w:rsid w:val="00E80D95"/>
    <w:rsid w:val="00E80F5F"/>
    <w:rsid w:val="00EC63C3"/>
    <w:rsid w:val="00ED00B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8D8D4D-C295-814C-B673-F76E08852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5-01-22T20:49:00Z</cp:lastPrinted>
  <dcterms:created xsi:type="dcterms:W3CDTF">2018-04-28T09:08:00Z</dcterms:created>
  <dcterms:modified xsi:type="dcterms:W3CDTF">2022-03-27T14:38:00Z</dcterms:modified>
</cp:coreProperties>
</file>